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FB2F2" w14:textId="44DA8764" w:rsidR="00BD1B86" w:rsidRDefault="00BD1B86" w:rsidP="00CB6F31">
      <w:pPr>
        <w:snapToGrid w:val="0"/>
        <w:spacing w:line="312" w:lineRule="auto"/>
        <w:jc w:val="center"/>
        <w:rPr>
          <w:rFonts w:ascii="微軟正黑體" w:eastAsia="微軟正黑體" w:hAnsi="微軟正黑體"/>
          <w:b/>
          <w:sz w:val="28"/>
        </w:rPr>
      </w:pPr>
      <w:bookmarkStart w:id="0" w:name="bpos"/>
      <w:r w:rsidRPr="00777030">
        <w:rPr>
          <w:rFonts w:ascii="微軟正黑體" w:eastAsia="微軟正黑體" w:hAnsi="微軟正黑體"/>
          <w:b/>
          <w:sz w:val="28"/>
        </w:rPr>
        <w:t>國立臺灣大學</w:t>
      </w:r>
      <w:r>
        <w:rPr>
          <w:rFonts w:ascii="微軟正黑體" w:eastAsia="微軟正黑體" w:hAnsi="微軟正黑體" w:hint="eastAsia"/>
          <w:b/>
          <w:sz w:val="28"/>
        </w:rPr>
        <w:t>統計碩士</w:t>
      </w:r>
      <w:r w:rsidRPr="00777030">
        <w:rPr>
          <w:rFonts w:ascii="微軟正黑體" w:eastAsia="微軟正黑體" w:hAnsi="微軟正黑體"/>
          <w:b/>
          <w:sz w:val="28"/>
        </w:rPr>
        <w:t>學位學程</w:t>
      </w:r>
      <w:r>
        <w:rPr>
          <w:rFonts w:ascii="微軟正黑體" w:eastAsia="微軟正黑體" w:hAnsi="微軟正黑體" w:hint="eastAsia"/>
          <w:b/>
          <w:sz w:val="28"/>
        </w:rPr>
        <w:t>教學</w:t>
      </w:r>
      <w:r w:rsidRPr="00777030">
        <w:rPr>
          <w:rFonts w:ascii="微軟正黑體" w:eastAsia="微軟正黑體" w:hAnsi="微軟正黑體"/>
          <w:b/>
          <w:sz w:val="28"/>
        </w:rPr>
        <w:t>專案教師</w:t>
      </w:r>
      <w:r>
        <w:rPr>
          <w:rFonts w:ascii="微軟正黑體" w:eastAsia="微軟正黑體" w:hAnsi="微軟正黑體" w:hint="eastAsia"/>
          <w:b/>
          <w:sz w:val="28"/>
        </w:rPr>
        <w:t>申請資料</w:t>
      </w:r>
    </w:p>
    <w:p w14:paraId="0E24230F" w14:textId="07EBE3D2" w:rsidR="00461E16" w:rsidRPr="00CB6F31" w:rsidRDefault="00CB6F31" w:rsidP="00CB6F31">
      <w:pPr>
        <w:snapToGrid w:val="0"/>
        <w:spacing w:line="312" w:lineRule="auto"/>
        <w:jc w:val="center"/>
        <w:rPr>
          <w:rFonts w:ascii="微軟正黑體" w:eastAsia="微軟正黑體" w:hAnsi="微軟正黑體"/>
          <w:b/>
          <w:sz w:val="28"/>
        </w:rPr>
      </w:pPr>
      <w:r w:rsidRPr="00CB6F31">
        <w:rPr>
          <w:rFonts w:ascii="微軟正黑體" w:eastAsia="微軟正黑體" w:hAnsi="微軟正黑體" w:hint="eastAsia"/>
          <w:b/>
          <w:sz w:val="28"/>
        </w:rPr>
        <w:t>未來開授課程規劃</w:t>
      </w:r>
    </w:p>
    <w:tbl>
      <w:tblPr>
        <w:tblW w:w="907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7370"/>
      </w:tblGrid>
      <w:tr w:rsidR="009B6624" w:rsidRPr="00CB6F31" w14:paraId="0E242311" w14:textId="77777777" w:rsidTr="00CB6F31">
        <w:trPr>
          <w:trHeight w:val="567"/>
          <w:jc w:val="center"/>
        </w:trPr>
        <w:tc>
          <w:tcPr>
            <w:tcW w:w="90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99CC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0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CB6F31">
              <w:rPr>
                <w:rFonts w:ascii="微軟正黑體" w:eastAsia="微軟正黑體" w:hAnsi="微軟正黑體"/>
                <w:b/>
                <w:bCs/>
                <w:color w:val="000000"/>
                <w:sz w:val="28"/>
              </w:rPr>
              <w:t>課程資訊</w:t>
            </w:r>
          </w:p>
        </w:tc>
      </w:tr>
      <w:tr w:rsidR="009B6624" w:rsidRPr="00CB6F31" w14:paraId="0E242314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2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課程名稱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3" w14:textId="77777777" w:rsidR="009B6624" w:rsidRPr="00CB6F31" w:rsidRDefault="009B6624" w:rsidP="00A678A0">
            <w:pPr>
              <w:ind w:leftChars="111" w:left="266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17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5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授課對象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6" w14:textId="77777777" w:rsidR="009B6624" w:rsidRPr="00CB6F31" w:rsidRDefault="009B6624" w:rsidP="00A678A0">
            <w:pPr>
              <w:ind w:leftChars="111" w:left="266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Theme="majorEastAsia" w:eastAsiaTheme="majorEastAsia" w:hAnsiTheme="majorEastAsia" w:hint="eastAsia"/>
                <w:color w:val="000000"/>
                <w:sz w:val="28"/>
                <w:szCs w:val="24"/>
              </w:rPr>
              <w:t>□</w:t>
            </w:r>
            <w:r w:rsidRPr="00CB6F31">
              <w:rPr>
                <w:rFonts w:ascii="微軟正黑體" w:eastAsia="微軟正黑體" w:hAnsi="微軟正黑體" w:hint="eastAsia"/>
                <w:color w:val="000000"/>
                <w:sz w:val="28"/>
                <w:szCs w:val="24"/>
              </w:rPr>
              <w:t xml:space="preserve">學士班   </w:t>
            </w:r>
            <w:r w:rsidRPr="00CB6F31">
              <w:rPr>
                <w:rFonts w:asciiTheme="majorEastAsia" w:eastAsiaTheme="majorEastAsia" w:hAnsiTheme="majorEastAsia" w:hint="eastAsia"/>
                <w:color w:val="000000"/>
                <w:sz w:val="28"/>
                <w:szCs w:val="24"/>
              </w:rPr>
              <w:t>□</w:t>
            </w: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  <w:t>碩士班</w:t>
            </w:r>
            <w:r w:rsidR="00CB6F31">
              <w:rPr>
                <w:rFonts w:ascii="微軟正黑體" w:eastAsia="微軟正黑體" w:hAnsi="微軟正黑體" w:hint="eastAsia"/>
                <w:color w:val="000000"/>
                <w:sz w:val="28"/>
                <w:szCs w:val="24"/>
              </w:rPr>
              <w:t xml:space="preserve"> </w:t>
            </w:r>
            <w:r w:rsidR="00CB6F31"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  <w:t xml:space="preserve"> </w:t>
            </w:r>
            <w:r w:rsidR="00CB6F31" w:rsidRPr="00CB6F31">
              <w:rPr>
                <w:rFonts w:asciiTheme="majorEastAsia" w:eastAsiaTheme="majorEastAsia" w:hAnsiTheme="majorEastAsia" w:hint="eastAsia"/>
                <w:color w:val="000000"/>
                <w:sz w:val="28"/>
                <w:szCs w:val="24"/>
              </w:rPr>
              <w:t>□</w:t>
            </w:r>
            <w:r w:rsidR="00CB6F31">
              <w:rPr>
                <w:rFonts w:asciiTheme="majorEastAsia" w:eastAsiaTheme="majorEastAsia" w:hAnsiTheme="majorEastAsia" w:hint="eastAsia"/>
                <w:color w:val="000000"/>
                <w:sz w:val="28"/>
                <w:szCs w:val="24"/>
              </w:rPr>
              <w:t>博</w:t>
            </w:r>
            <w:r w:rsidR="00CB6F31" w:rsidRPr="00CB6F31"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  <w:t>士班</w:t>
            </w:r>
          </w:p>
        </w:tc>
      </w:tr>
      <w:tr w:rsidR="009B6624" w:rsidRPr="00CB6F31" w14:paraId="0E24231A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8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學分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9" w14:textId="77777777" w:rsidR="009B6624" w:rsidRPr="00CB6F31" w:rsidRDefault="009B6624" w:rsidP="00A678A0">
            <w:pPr>
              <w:ind w:leftChars="111" w:left="266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1D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B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課程概述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C" w14:textId="77777777" w:rsidR="009B6624" w:rsidRPr="00CB6F31" w:rsidRDefault="009B6624" w:rsidP="00A678A0">
            <w:pPr>
              <w:tabs>
                <w:tab w:val="left" w:pos="6929"/>
              </w:tabs>
              <w:ind w:leftChars="99" w:left="238" w:rightChars="95" w:right="228"/>
              <w:jc w:val="both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20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1E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課程目標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24231F" w14:textId="77777777" w:rsidR="009B6624" w:rsidRPr="00CB6F31" w:rsidRDefault="009B6624" w:rsidP="00A678A0">
            <w:pPr>
              <w:ind w:leftChars="99" w:left="238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23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1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課程要求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242322" w14:textId="77777777" w:rsidR="009B6624" w:rsidRPr="00CB6F31" w:rsidRDefault="009B6624" w:rsidP="00A678A0">
            <w:pPr>
              <w:ind w:leftChars="99" w:left="770" w:rightChars="95" w:right="228" w:hangingChars="190" w:hanging="532"/>
              <w:jc w:val="both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26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4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參考書目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5" w14:textId="77777777" w:rsidR="009B6624" w:rsidRPr="00CB6F31" w:rsidRDefault="009B6624" w:rsidP="00A678A0">
            <w:pPr>
              <w:ind w:leftChars="111" w:left="266"/>
              <w:jc w:val="both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29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7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</w:rPr>
              <w:t>指定閱讀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8" w14:textId="77777777" w:rsidR="009B6624" w:rsidRPr="00CB6F31" w:rsidRDefault="009B6624" w:rsidP="00A678A0">
            <w:pPr>
              <w:ind w:leftChars="111" w:left="266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tr w:rsidR="009B6624" w:rsidRPr="00CB6F31" w14:paraId="0E24232C" w14:textId="77777777" w:rsidTr="00CB6F31">
        <w:trPr>
          <w:trHeight w:val="1361"/>
          <w:jc w:val="center"/>
        </w:trPr>
        <w:tc>
          <w:tcPr>
            <w:tcW w:w="170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CCCCC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A" w14:textId="77777777" w:rsidR="009B6624" w:rsidRPr="00CB6F31" w:rsidRDefault="009B6624" w:rsidP="00A678A0">
            <w:pPr>
              <w:jc w:val="center"/>
              <w:rPr>
                <w:rFonts w:ascii="微軟正黑體" w:eastAsia="微軟正黑體" w:hAnsi="微軟正黑體"/>
                <w:color w:val="000000"/>
                <w:sz w:val="28"/>
              </w:rPr>
            </w:pPr>
            <w:r w:rsidRPr="00CB6F31">
              <w:rPr>
                <w:rFonts w:ascii="微軟正黑體" w:eastAsia="微軟正黑體" w:hAnsi="微軟正黑體" w:hint="eastAsia"/>
                <w:color w:val="000000"/>
                <w:sz w:val="28"/>
              </w:rPr>
              <w:t>評量方式</w:t>
            </w:r>
          </w:p>
        </w:tc>
        <w:tc>
          <w:tcPr>
            <w:tcW w:w="73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24232B" w14:textId="77777777" w:rsidR="009B6624" w:rsidRPr="00CB6F31" w:rsidRDefault="009B6624" w:rsidP="00A678A0">
            <w:pPr>
              <w:ind w:leftChars="111" w:left="546" w:hangingChars="100" w:hanging="280"/>
              <w:rPr>
                <w:rFonts w:ascii="微軟正黑體" w:eastAsia="微軟正黑體" w:hAnsi="微軟正黑體"/>
                <w:color w:val="000000"/>
                <w:sz w:val="28"/>
                <w:szCs w:val="24"/>
              </w:rPr>
            </w:pPr>
          </w:p>
        </w:tc>
      </w:tr>
      <w:bookmarkEnd w:id="0"/>
      <w:tr w:rsidR="0095461F" w:rsidRPr="00CB6F31" w14:paraId="622EA22B" w14:textId="77777777" w:rsidTr="00E8727B">
        <w:trPr>
          <w:trHeight w:val="567"/>
          <w:jc w:val="center"/>
        </w:trPr>
        <w:tc>
          <w:tcPr>
            <w:tcW w:w="90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99CC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3B189" w14:textId="77777777" w:rsidR="0095461F" w:rsidRPr="00CB6F31" w:rsidRDefault="0095461F" w:rsidP="00E8727B">
            <w:pPr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 w:val="28"/>
                <w:szCs w:val="24"/>
              </w:rPr>
            </w:pPr>
            <w:r w:rsidRPr="00CB6F31">
              <w:rPr>
                <w:rFonts w:ascii="微軟正黑體" w:eastAsia="微軟正黑體" w:hAnsi="微軟正黑體"/>
                <w:b/>
                <w:bCs/>
                <w:color w:val="000000"/>
                <w:sz w:val="28"/>
              </w:rPr>
              <w:lastRenderedPageBreak/>
              <w:t>課程大綱</w:t>
            </w:r>
          </w:p>
        </w:tc>
      </w:tr>
      <w:tr w:rsidR="0095461F" w:rsidRPr="00CB6F31" w14:paraId="509882FD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03DD0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次</w:t>
            </w:r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202782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單元主題</w:t>
            </w:r>
          </w:p>
        </w:tc>
      </w:tr>
      <w:tr w:rsidR="0095461F" w:rsidRPr="00CB6F31" w14:paraId="67D83BD7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5F8CF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86C8F5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</w:p>
        </w:tc>
      </w:tr>
      <w:tr w:rsidR="0095461F" w:rsidRPr="00CB6F31" w14:paraId="47C3A001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7C82F7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2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B93218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64E26BB8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E25AC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3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581320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05270952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B5B6B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4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FEEF17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4B7A6C5E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9D3899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5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912D0F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1F4C8707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9C3CC6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6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D43D9D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64AF0545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E4ECF6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7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A6375E7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469DF940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6A068D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8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8A2AEF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4A5A4CFC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6FF1B4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9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985DFC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13795ECD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8417B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0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04CEAB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7ACC038D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6886F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1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1CD95F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450E0994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123BE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2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B5230A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3CA0434F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24F87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3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01C2EF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16FCE601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30A88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4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F805A3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64525C80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07925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5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0476E7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  <w:tr w:rsidR="0095461F" w:rsidRPr="00CB6F31" w14:paraId="0E82AAA4" w14:textId="77777777" w:rsidTr="00E8727B">
        <w:trPr>
          <w:trHeight w:val="680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B37982" w14:textId="77777777" w:rsidR="0095461F" w:rsidRPr="00CB6F31" w:rsidRDefault="0095461F" w:rsidP="00E8727B">
            <w:pPr>
              <w:snapToGrid w:val="0"/>
              <w:jc w:val="center"/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</w:pPr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第16</w:t>
            </w:r>
            <w:proofErr w:type="gramStart"/>
            <w:r w:rsidRPr="00CB6F31">
              <w:rPr>
                <w:rFonts w:ascii="微軟正黑體" w:eastAsia="微軟正黑體" w:hAnsi="微軟正黑體"/>
                <w:color w:val="000000"/>
                <w:sz w:val="28"/>
                <w:szCs w:val="28"/>
              </w:rPr>
              <w:t>週</w:t>
            </w:r>
            <w:proofErr w:type="gramEnd"/>
          </w:p>
        </w:tc>
        <w:tc>
          <w:tcPr>
            <w:tcW w:w="73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49565A" w14:textId="77777777" w:rsidR="0095461F" w:rsidRPr="00CB6F31" w:rsidRDefault="0095461F" w:rsidP="00E8727B">
            <w:pPr>
              <w:snapToGrid w:val="0"/>
              <w:ind w:leftChars="94" w:left="226"/>
              <w:jc w:val="both"/>
              <w:rPr>
                <w:rFonts w:ascii="微軟正黑體" w:eastAsia="微軟正黑體" w:hAnsi="微軟正黑體"/>
                <w:sz w:val="28"/>
                <w:szCs w:val="28"/>
              </w:rPr>
            </w:pPr>
          </w:p>
        </w:tc>
      </w:tr>
    </w:tbl>
    <w:p w14:paraId="137C7225" w14:textId="05FF5E3C" w:rsidR="0095461F" w:rsidRPr="0095461F" w:rsidRDefault="0095461F" w:rsidP="009B6624">
      <w:pPr>
        <w:snapToGrid w:val="0"/>
        <w:spacing w:line="312" w:lineRule="auto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※本校課程規劃為</w:t>
      </w:r>
      <w:r w:rsidRPr="00C6273B">
        <w:rPr>
          <w:rFonts w:ascii="微軟正黑體" w:eastAsia="微軟正黑體" w:hAnsi="微軟正黑體" w:hint="eastAsia"/>
        </w:rPr>
        <w:t>16週</w:t>
      </w:r>
      <w:bookmarkStart w:id="1" w:name="_GoBack"/>
      <w:bookmarkEnd w:id="1"/>
      <w:r>
        <w:rPr>
          <w:rFonts w:ascii="微軟正黑體" w:eastAsia="微軟正黑體" w:hAnsi="微軟正黑體" w:hint="eastAsia"/>
        </w:rPr>
        <w:t>，請依此方式設計課程進度</w:t>
      </w:r>
    </w:p>
    <w:sectPr w:rsidR="0095461F" w:rsidRPr="0095461F" w:rsidSect="00777030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B9EA8" w14:textId="77777777" w:rsidR="00750898" w:rsidRDefault="00750898" w:rsidP="000D5598">
      <w:r>
        <w:separator/>
      </w:r>
    </w:p>
  </w:endnote>
  <w:endnote w:type="continuationSeparator" w:id="0">
    <w:p w14:paraId="25E46D4E" w14:textId="77777777" w:rsidR="00750898" w:rsidRDefault="00750898" w:rsidP="000D5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C17AF" w14:textId="77777777" w:rsidR="00750898" w:rsidRDefault="00750898" w:rsidP="000D5598">
      <w:r>
        <w:separator/>
      </w:r>
    </w:p>
  </w:footnote>
  <w:footnote w:type="continuationSeparator" w:id="0">
    <w:p w14:paraId="2A7B0EC4" w14:textId="77777777" w:rsidR="00750898" w:rsidRDefault="00750898" w:rsidP="000D55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607"/>
    <w:multiLevelType w:val="hybridMultilevel"/>
    <w:tmpl w:val="835CCF1C"/>
    <w:lvl w:ilvl="0" w:tplc="2F7C1EF8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328A0C87"/>
    <w:multiLevelType w:val="hybridMultilevel"/>
    <w:tmpl w:val="A0BCE22A"/>
    <w:lvl w:ilvl="0" w:tplc="5D82B6B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4A2A7099"/>
    <w:multiLevelType w:val="hybridMultilevel"/>
    <w:tmpl w:val="D32A6B16"/>
    <w:lvl w:ilvl="0" w:tplc="E528ECA8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0FB64E0"/>
    <w:multiLevelType w:val="hybridMultilevel"/>
    <w:tmpl w:val="F61071B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1FD80D04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98C23E1"/>
    <w:multiLevelType w:val="hybridMultilevel"/>
    <w:tmpl w:val="50EE25A6"/>
    <w:lvl w:ilvl="0" w:tplc="AF7E0C86">
      <w:start w:val="1"/>
      <w:numFmt w:val="decimal"/>
      <w:lvlText w:val="%1."/>
      <w:lvlJc w:val="left"/>
      <w:pPr>
        <w:ind w:left="1200" w:hanging="360"/>
      </w:pPr>
      <w:rPr>
        <w:rFonts w:eastAsia="標楷體" w:hint="eastAsia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603C3ACB"/>
    <w:multiLevelType w:val="hybridMultilevel"/>
    <w:tmpl w:val="6882AE5E"/>
    <w:lvl w:ilvl="0" w:tplc="7C82186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EF34086"/>
    <w:multiLevelType w:val="hybridMultilevel"/>
    <w:tmpl w:val="7598A8CA"/>
    <w:lvl w:ilvl="0" w:tplc="DAC44506">
      <w:start w:val="1"/>
      <w:numFmt w:val="taiwaneseCountingThousand"/>
      <w:lvlText w:val="%1、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tLQwsTQzsDA0MDRX0lEKTi0uzszPAykwNK4FAC0A2S0tAAAA"/>
  </w:docVars>
  <w:rsids>
    <w:rsidRoot w:val="00777030"/>
    <w:rsid w:val="00016894"/>
    <w:rsid w:val="00055C2E"/>
    <w:rsid w:val="000B0E2E"/>
    <w:rsid w:val="000D5598"/>
    <w:rsid w:val="000E0094"/>
    <w:rsid w:val="001537E0"/>
    <w:rsid w:val="00187DFC"/>
    <w:rsid w:val="001A4E41"/>
    <w:rsid w:val="002B0C4E"/>
    <w:rsid w:val="002F0F1D"/>
    <w:rsid w:val="003A2A48"/>
    <w:rsid w:val="003E0E88"/>
    <w:rsid w:val="00446B28"/>
    <w:rsid w:val="00461E16"/>
    <w:rsid w:val="005217D0"/>
    <w:rsid w:val="00595269"/>
    <w:rsid w:val="005B7ED9"/>
    <w:rsid w:val="005E3474"/>
    <w:rsid w:val="006C5B1A"/>
    <w:rsid w:val="006D70C8"/>
    <w:rsid w:val="00710D1C"/>
    <w:rsid w:val="00720D16"/>
    <w:rsid w:val="007265CB"/>
    <w:rsid w:val="00743587"/>
    <w:rsid w:val="00750898"/>
    <w:rsid w:val="00777030"/>
    <w:rsid w:val="009410A9"/>
    <w:rsid w:val="0095461F"/>
    <w:rsid w:val="009B6624"/>
    <w:rsid w:val="00A26DFF"/>
    <w:rsid w:val="00A41BC7"/>
    <w:rsid w:val="00A4570A"/>
    <w:rsid w:val="00A608E4"/>
    <w:rsid w:val="00AB4889"/>
    <w:rsid w:val="00AD79AD"/>
    <w:rsid w:val="00BD1B86"/>
    <w:rsid w:val="00BD6101"/>
    <w:rsid w:val="00BF505D"/>
    <w:rsid w:val="00CB6F31"/>
    <w:rsid w:val="00CE7AC6"/>
    <w:rsid w:val="00DF2924"/>
    <w:rsid w:val="00E62437"/>
    <w:rsid w:val="00E7616B"/>
    <w:rsid w:val="00F3545A"/>
    <w:rsid w:val="00F7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2422FA"/>
  <w15:chartTrackingRefBased/>
  <w15:docId w15:val="{684BF296-6D26-4B36-90D8-F28BE01F5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703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D5598"/>
    <w:pPr>
      <w:tabs>
        <w:tab w:val="center" w:pos="4680"/>
        <w:tab w:val="right" w:pos="9360"/>
      </w:tabs>
    </w:pPr>
  </w:style>
  <w:style w:type="character" w:customStyle="1" w:styleId="a5">
    <w:name w:val="頁首 字元"/>
    <w:basedOn w:val="a0"/>
    <w:link w:val="a4"/>
    <w:uiPriority w:val="99"/>
    <w:rsid w:val="000D5598"/>
  </w:style>
  <w:style w:type="paragraph" w:styleId="a6">
    <w:name w:val="footer"/>
    <w:basedOn w:val="a"/>
    <w:link w:val="a7"/>
    <w:uiPriority w:val="99"/>
    <w:unhideWhenUsed/>
    <w:rsid w:val="000D5598"/>
    <w:pPr>
      <w:tabs>
        <w:tab w:val="center" w:pos="4680"/>
        <w:tab w:val="right" w:pos="9360"/>
      </w:tabs>
    </w:pPr>
  </w:style>
  <w:style w:type="character" w:customStyle="1" w:styleId="a7">
    <w:name w:val="頁尾 字元"/>
    <w:basedOn w:val="a0"/>
    <w:link w:val="a6"/>
    <w:uiPriority w:val="99"/>
    <w:rsid w:val="000D5598"/>
  </w:style>
  <w:style w:type="character" w:styleId="a8">
    <w:name w:val="Hyperlink"/>
    <w:basedOn w:val="a0"/>
    <w:uiPriority w:val="99"/>
    <w:unhideWhenUsed/>
    <w:rsid w:val="00A4570A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A457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-newpro</dc:creator>
  <cp:keywords/>
  <dc:description/>
  <cp:lastModifiedBy>sec-newpro</cp:lastModifiedBy>
  <cp:revision>4</cp:revision>
  <dcterms:created xsi:type="dcterms:W3CDTF">2021-03-30T07:22:00Z</dcterms:created>
  <dcterms:modified xsi:type="dcterms:W3CDTF">2023-01-09T06:34:00Z</dcterms:modified>
</cp:coreProperties>
</file>